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62A21" w14:textId="2C5B1F2B" w:rsidR="00D34664" w:rsidRDefault="001B7695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uía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ción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o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document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formación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eneral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sobre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eleventa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os</w:t>
      </w:r>
      <w:proofErr w:type="spellEnd"/>
      <w:r w:rsidR="00D34664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4A513330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L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rad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a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p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ági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léfo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babilidad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ndr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rr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t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locutor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ele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sona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ligent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cio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derazg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ele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aci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gañ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cánic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poc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y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ni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opt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fo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cánic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a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p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am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é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blan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fianz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fr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erienci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e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ortamie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radab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ilida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léfo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vers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estio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rantizará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xi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larg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az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n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76FE404" w14:textId="28258850" w:rsidR="002E75F3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Est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átic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u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á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bier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la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cio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onolog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nera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ien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é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r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te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é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iv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ocimie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en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cio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70CAC757" w14:textId="27AB6797" w:rsidR="002E75F3" w:rsidRPr="0069163B" w:rsidRDefault="001B7695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uía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ción</w:t>
      </w:r>
      <w:proofErr w:type="spellEnd"/>
      <w:r w:rsidR="002E75F3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279052FD" w14:textId="7DEBA1F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lud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kulaschek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bl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sd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enci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de </w:t>
      </w:r>
      <w:proofErr w:type="spellStart"/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</w:t>
      </w:r>
      <w:proofErr w:type="spellEnd"/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imple</w:t>
      </w: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bl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LinkedI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, ¿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e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emp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ho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?  </w:t>
      </w:r>
    </w:p>
    <w:p w14:paraId="66CC7DB6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(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er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ues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c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queñ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rl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).</w:t>
      </w:r>
    </w:p>
    <w:p w14:paraId="4DFFAC19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r. Huber, h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ch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staz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ági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jor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ormem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unic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ági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en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zo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perior si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loc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í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647A1405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ncia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enda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ácilm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b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emp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íni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nga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er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masi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1 a 2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ut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ed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c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baj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uas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cesar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sitant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a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spué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e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s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nga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tac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te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h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endi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úcl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encia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goc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ó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ed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yudar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olv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blem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 </w:t>
      </w:r>
    </w:p>
    <w:p w14:paraId="5C167DB6" w14:textId="77777777" w:rsid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Per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ed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tiliz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ó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ági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ic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ié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ectrónic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ar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r a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ncia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me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res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pres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etenci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rketing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line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ámbi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blicida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YouTube y Facebook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pt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e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er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ié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ri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ercia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saj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t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rramien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activ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ltifunciona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pt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ri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ive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emp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íni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4B15954D" w14:textId="77777777" w:rsidR="001B7695" w:rsidRDefault="001B7695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Wie wird ein Erklärvideo produziert? </w:t>
      </w:r>
    </w:p>
    <w:p w14:paraId="5B24EF5E" w14:textId="77777777" w:rsidR="001B7695" w:rsidRDefault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te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r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d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en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c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c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cluid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i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rg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iciona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d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ié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regl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c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c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90% de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s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ienz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yec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ibirá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sotr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gunt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llad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í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ar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é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j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u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ara entender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j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é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s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íen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estr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a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YouTube o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etid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nera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traig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éticam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ot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de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étic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en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omend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estr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l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nton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zeitgeist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b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vestig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ep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l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y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pular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Un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ondi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la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gunt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sarroll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vis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Un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y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t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her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lastRenderedPageBreak/>
        <w:t>enviar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lec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tor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z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Un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ab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x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abor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áfic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in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6A8D458" w14:textId="77777777" w:rsidR="001B7695" w:rsidRDefault="001B7695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¿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uánt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iemp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se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arda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mpletar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2E8521DE" w14:textId="77777777" w:rsidR="001B7695" w:rsidRDefault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érmi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medio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rd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2 a 8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man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xi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pidez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in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d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no de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te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r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d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a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ápi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ib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entari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ápi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t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u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68464A66" w14:textId="77777777" w:rsidR="001B7695" w:rsidRDefault="001B7695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¿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uánt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staría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ste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ipo</w:t>
      </w:r>
      <w:proofErr w:type="spellEnd"/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12B3BABC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r. Huber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lev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10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ñ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ien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i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pres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ev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s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and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poracio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ener Wohnen o Bayer. E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e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scil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tre 2.500 y 5.000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Si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barg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an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ié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i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10.000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E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ina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ri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tor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j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llad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nga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buj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dividuales,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tida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vimie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y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arrad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ij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úsic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n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etc.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c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g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tu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140F75AC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c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ch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an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sionar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e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n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mpli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m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cio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ien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gastes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ndr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ar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co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a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éto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cio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j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ces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sbord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302203E1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Nuestr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mbi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i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te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tisfag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ectativ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pues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ié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bilidad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nancier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ar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r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er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s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dicarm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ng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star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bers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d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ferenci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í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cer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er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llad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Si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pie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roximadam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á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supues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tema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bilidad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í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clui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23FB91A7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ó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lar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an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pres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ev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en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sotr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gume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e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v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j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b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í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contrarn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.500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onc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mb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up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presaria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e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ch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a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tisfac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cesidad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ecífic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u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y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sent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p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cion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sej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ministr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í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fíci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ci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o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rat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bl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í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canz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bjetiv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yec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ars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érmin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idad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seguirl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50F6F04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Nota:</w:t>
      </w: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er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r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m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mpleme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ña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r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j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supues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b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ad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uest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E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ñala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recem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2.500.-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3C229A89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r. Huber, ¿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en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g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gun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?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</w:p>
    <w:p w14:paraId="168F4872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r. Huber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once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star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radecer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ch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radab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me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un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Ho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sm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ré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ectrónic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me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encial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í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ondie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las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gunt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form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llad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b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er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ng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o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í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ré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cerl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er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e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a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ción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11DB0C9E" w14:textId="77777777" w:rsidR="001B7695" w:rsidRPr="001B7695" w:rsidRDefault="001B7695" w:rsidP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er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lv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ner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tici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ya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nto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554D67A2" w14:textId="0E750F70" w:rsidR="00920323" w:rsidRPr="001B7695" w:rsidRDefault="001B7695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iós</w:t>
      </w:r>
      <w:proofErr w:type="spellEnd"/>
      <w:r w:rsidRPr="001B7695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sectPr w:rsidR="00920323" w:rsidRPr="001B769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zCwNDAzNTW0NDVS0lEKTi0uzszPAykwrAUA8W1KwSwAAAA="/>
  </w:docVars>
  <w:rsids>
    <w:rsidRoot w:val="00206AD9"/>
    <w:rsid w:val="001B7695"/>
    <w:rsid w:val="00206AD9"/>
    <w:rsid w:val="002E390A"/>
    <w:rsid w:val="002E75F3"/>
    <w:rsid w:val="003D0E2A"/>
    <w:rsid w:val="004276C8"/>
    <w:rsid w:val="0055150D"/>
    <w:rsid w:val="00636382"/>
    <w:rsid w:val="006660F9"/>
    <w:rsid w:val="0069163B"/>
    <w:rsid w:val="00920323"/>
    <w:rsid w:val="00B5177C"/>
    <w:rsid w:val="00B71945"/>
    <w:rsid w:val="00D3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09CE6"/>
  <w15:chartTrackingRefBased/>
  <w15:docId w15:val="{E173317F-BD6A-4013-89CC-D4CFAAFA3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206AD9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06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6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6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0661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6179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8294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7697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1075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141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822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7</Words>
  <Characters>5968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dcterms:created xsi:type="dcterms:W3CDTF">2021-05-04T14:23:00Z</dcterms:created>
  <dcterms:modified xsi:type="dcterms:W3CDTF">2021-05-04T14:23:00Z</dcterms:modified>
</cp:coreProperties>
</file>